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7AED1027" w14:textId="77777777" w:rsidR="0028591A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878427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1E39A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6576E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C3ED2" w14:textId="49E57F02" w:rsidR="002C26BC" w:rsidRPr="001838E5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5F7595B0" w:rsidR="0028591A" w:rsidRPr="001838E5" w:rsidRDefault="0028591A" w:rsidP="0051273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</w:t>
            </w:r>
            <w:r w:rsidR="005127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22880FD0" w:rsidR="0028591A" w:rsidRPr="001838E5" w:rsidRDefault="0051273F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Хлопоті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І.В.</w:t>
            </w:r>
            <w:bookmarkStart w:id="0" w:name="_GoBack"/>
            <w:bookmarkEnd w:id="0"/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</w:t>
            </w:r>
            <w:proofErr w:type="spellEnd"/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 Б.А.</w:t>
            </w:r>
          </w:p>
        </w:tc>
      </w:tr>
    </w:tbl>
    <w:p w14:paraId="422B586B" w14:textId="57104DDF" w:rsidR="002C26BC" w:rsidRDefault="002C26BC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tp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 xml:space="preserve">Матриця </w:t>
            </w:r>
            <w:proofErr w:type="spellStart"/>
            <w:r w:rsidR="00A3749F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1" o:title=""/>
                </v:shape>
                <o:OLEObject Type="Embed" ProgID="Visio.Drawing.15" ShapeID="_x0000_i1025" DrawAspect="Content" ObjectID="_1651772516" r:id="rId12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а цій лабораторній роботі, я більше ознайомився та дізнався про різні графи, будував матр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інцидент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3C12A1" w14:textId="77777777" w:rsidR="007D6BF3" w:rsidRDefault="007D6BF3" w:rsidP="00FC2C96">
      <w:pPr>
        <w:spacing w:after="0" w:line="240" w:lineRule="auto"/>
      </w:pPr>
      <w:r>
        <w:separator/>
      </w:r>
    </w:p>
  </w:endnote>
  <w:endnote w:type="continuationSeparator" w:id="0">
    <w:p w14:paraId="38C1721A" w14:textId="77777777" w:rsidR="007D6BF3" w:rsidRDefault="007D6BF3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E0832A" w14:textId="77777777" w:rsidR="007D6BF3" w:rsidRDefault="007D6BF3" w:rsidP="00FC2C96">
      <w:pPr>
        <w:spacing w:after="0" w:line="240" w:lineRule="auto"/>
      </w:pPr>
      <w:r>
        <w:separator/>
      </w:r>
    </w:p>
  </w:footnote>
  <w:footnote w:type="continuationSeparator" w:id="0">
    <w:p w14:paraId="13E2EF61" w14:textId="77777777" w:rsidR="007D6BF3" w:rsidRDefault="007D6BF3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2C26BC"/>
    <w:rsid w:val="004B727D"/>
    <w:rsid w:val="00510EB8"/>
    <w:rsid w:val="0051273F"/>
    <w:rsid w:val="005562EC"/>
    <w:rsid w:val="006742DC"/>
    <w:rsid w:val="007075F3"/>
    <w:rsid w:val="0071737B"/>
    <w:rsid w:val="00723B1F"/>
    <w:rsid w:val="007B21AE"/>
    <w:rsid w:val="007D6BF3"/>
    <w:rsid w:val="007F052A"/>
    <w:rsid w:val="007F4826"/>
    <w:rsid w:val="007F77B0"/>
    <w:rsid w:val="00844E00"/>
    <w:rsid w:val="00892E53"/>
    <w:rsid w:val="00A3749F"/>
    <w:rsid w:val="00A7588E"/>
    <w:rsid w:val="00C82772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package" Target="embeddings/_________Microsoft_Visio11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B3FD5-CE95-4C59-BE2C-073EEB4A0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6</Words>
  <Characters>437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lopotinigor555@gmail.com</cp:lastModifiedBy>
  <cp:revision>2</cp:revision>
  <dcterms:created xsi:type="dcterms:W3CDTF">2020-05-23T17:56:00Z</dcterms:created>
  <dcterms:modified xsi:type="dcterms:W3CDTF">2020-05-23T17:56:00Z</dcterms:modified>
</cp:coreProperties>
</file>